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744D3" w14:textId="77777777" w:rsidR="006E0D70" w:rsidRDefault="006E0D70" w:rsidP="00D63E43">
      <w:pPr>
        <w:spacing w:line="240" w:lineRule="auto"/>
        <w:rPr>
          <w:rFonts w:asciiTheme="majorHAnsi" w:hAnsiTheme="majorHAnsi"/>
          <w:b/>
          <w:sz w:val="26"/>
          <w:szCs w:val="26"/>
        </w:rPr>
      </w:pPr>
    </w:p>
    <w:p w14:paraId="3A68E14E" w14:textId="37E6632B" w:rsidR="00505905" w:rsidRDefault="00505905" w:rsidP="00D63E43">
      <w:pPr>
        <w:spacing w:line="240" w:lineRule="auto"/>
        <w:rPr>
          <w:rFonts w:asciiTheme="majorHAnsi" w:hAnsiTheme="majorHAnsi"/>
          <w:b/>
          <w:sz w:val="26"/>
          <w:szCs w:val="26"/>
        </w:rPr>
      </w:pPr>
      <w:r w:rsidRPr="009F39C0">
        <w:rPr>
          <w:rFonts w:asciiTheme="majorHAnsi" w:hAnsiTheme="majorHAnsi"/>
          <w:b/>
          <w:sz w:val="26"/>
          <w:szCs w:val="26"/>
        </w:rPr>
        <w:t xml:space="preserve">Performance </w:t>
      </w:r>
      <w:r w:rsidR="00561C7A">
        <w:rPr>
          <w:rFonts w:asciiTheme="majorHAnsi" w:hAnsiTheme="majorHAnsi"/>
          <w:b/>
          <w:sz w:val="26"/>
          <w:szCs w:val="26"/>
        </w:rPr>
        <w:t xml:space="preserve">Support </w:t>
      </w:r>
      <w:r w:rsidR="007113C6">
        <w:rPr>
          <w:rFonts w:asciiTheme="majorHAnsi" w:hAnsiTheme="majorHAnsi"/>
          <w:b/>
          <w:sz w:val="26"/>
          <w:szCs w:val="26"/>
        </w:rPr>
        <w:t xml:space="preserve">Conversation </w:t>
      </w:r>
      <w:r w:rsidRPr="009F39C0">
        <w:rPr>
          <w:rFonts w:asciiTheme="majorHAnsi" w:hAnsiTheme="majorHAnsi"/>
          <w:b/>
          <w:sz w:val="26"/>
          <w:szCs w:val="26"/>
        </w:rPr>
        <w:t>Program</w:t>
      </w:r>
      <w:r w:rsidR="00B704E0">
        <w:rPr>
          <w:rFonts w:asciiTheme="majorHAnsi" w:hAnsiTheme="majorHAnsi"/>
          <w:b/>
          <w:sz w:val="26"/>
          <w:szCs w:val="26"/>
        </w:rPr>
        <w:t>:</w:t>
      </w:r>
      <w:r w:rsidRPr="009F39C0">
        <w:rPr>
          <w:rFonts w:asciiTheme="majorHAnsi" w:hAnsiTheme="majorHAnsi"/>
          <w:b/>
          <w:sz w:val="26"/>
          <w:szCs w:val="26"/>
        </w:rPr>
        <w:t xml:space="preserve"> </w:t>
      </w:r>
      <w:r w:rsidR="00A357D1">
        <w:rPr>
          <w:rFonts w:asciiTheme="majorHAnsi" w:hAnsiTheme="majorHAnsi"/>
          <w:b/>
          <w:sz w:val="26"/>
          <w:szCs w:val="26"/>
        </w:rPr>
        <w:t xml:space="preserve">Department </w:t>
      </w:r>
      <w:r w:rsidR="007B6882">
        <w:rPr>
          <w:rFonts w:asciiTheme="majorHAnsi" w:hAnsiTheme="majorHAnsi"/>
          <w:b/>
          <w:sz w:val="26"/>
          <w:szCs w:val="26"/>
        </w:rPr>
        <w:t>Planning Tool</w:t>
      </w:r>
    </w:p>
    <w:p w14:paraId="1B38CAAE" w14:textId="77777777" w:rsidR="00804F62" w:rsidRPr="009F39C0" w:rsidRDefault="00804F62" w:rsidP="00D63E43">
      <w:pPr>
        <w:spacing w:line="240" w:lineRule="auto"/>
        <w:rPr>
          <w:rFonts w:asciiTheme="majorHAnsi" w:hAnsiTheme="majorHAnsi"/>
          <w:b/>
          <w:sz w:val="26"/>
          <w:szCs w:val="26"/>
        </w:rPr>
      </w:pPr>
    </w:p>
    <w:p w14:paraId="64984812" w14:textId="77777777" w:rsidR="00505905" w:rsidRPr="00505905" w:rsidRDefault="00505905" w:rsidP="00505905">
      <w:p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>Department:</w:t>
      </w:r>
    </w:p>
    <w:p w14:paraId="4111D978" w14:textId="523D7361" w:rsidR="00505905" w:rsidRPr="00505905" w:rsidRDefault="00505905" w:rsidP="00505905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Manager</w:t>
      </w:r>
      <w:r w:rsidRPr="00505905">
        <w:rPr>
          <w:rFonts w:asciiTheme="majorHAnsi" w:hAnsiTheme="majorHAnsi"/>
          <w:sz w:val="24"/>
          <w:szCs w:val="24"/>
        </w:rPr>
        <w:t>:</w:t>
      </w:r>
    </w:p>
    <w:p w14:paraId="64D09EE4" w14:textId="2EABAA4B" w:rsidR="00505905" w:rsidRPr="00505905" w:rsidRDefault="00505905" w:rsidP="00505905">
      <w:p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>Director:</w:t>
      </w:r>
    </w:p>
    <w:p w14:paraId="326C89EA" w14:textId="77777777" w:rsidR="00505905" w:rsidRPr="00505905" w:rsidRDefault="00505905" w:rsidP="00505905">
      <w:p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>Total number of employees in business unit:</w:t>
      </w:r>
    </w:p>
    <w:p w14:paraId="08F39DDE" w14:textId="77777777" w:rsidR="00505905" w:rsidRPr="00505905" w:rsidRDefault="00505905" w:rsidP="00505905">
      <w:p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 xml:space="preserve">Frequency for performance support program (check one): </w:t>
      </w:r>
    </w:p>
    <w:p w14:paraId="04FC088C" w14:textId="77777777" w:rsidR="00505905" w:rsidRPr="00505905" w:rsidRDefault="00505905" w:rsidP="00505905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</w:t>
      </w:r>
      <w:r w:rsidRPr="00505905">
        <w:rPr>
          <w:rFonts w:asciiTheme="majorHAnsi" w:hAnsiTheme="majorHAnsi"/>
          <w:sz w:val="24"/>
          <w:szCs w:val="24"/>
        </w:rPr>
        <w:t>nnual</w:t>
      </w:r>
    </w:p>
    <w:p w14:paraId="53E08D7E" w14:textId="77777777" w:rsidR="00505905" w:rsidRPr="00505905" w:rsidRDefault="00505905" w:rsidP="00505905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O</w:t>
      </w:r>
      <w:r w:rsidRPr="00505905">
        <w:rPr>
          <w:rFonts w:asciiTheme="majorHAnsi" w:hAnsiTheme="majorHAnsi"/>
          <w:sz w:val="24"/>
          <w:szCs w:val="24"/>
        </w:rPr>
        <w:t xml:space="preserve">nce every 2 years </w:t>
      </w:r>
    </w:p>
    <w:p w14:paraId="68A1022C" w14:textId="77777777" w:rsidR="00505905" w:rsidRPr="00505905" w:rsidRDefault="00505905" w:rsidP="00505905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O</w:t>
      </w:r>
      <w:r w:rsidRPr="00505905">
        <w:rPr>
          <w:rFonts w:asciiTheme="majorHAnsi" w:hAnsiTheme="majorHAnsi"/>
          <w:sz w:val="24"/>
          <w:szCs w:val="24"/>
        </w:rPr>
        <w:t>ther</w:t>
      </w:r>
      <w:r>
        <w:rPr>
          <w:rFonts w:asciiTheme="majorHAnsi" w:hAnsiTheme="majorHAnsi"/>
          <w:sz w:val="24"/>
          <w:szCs w:val="24"/>
        </w:rPr>
        <w:t xml:space="preserve">, please </w:t>
      </w:r>
      <w:r w:rsidR="0040620C">
        <w:rPr>
          <w:rFonts w:asciiTheme="majorHAnsi" w:hAnsiTheme="majorHAnsi"/>
          <w:sz w:val="24"/>
          <w:szCs w:val="24"/>
        </w:rPr>
        <w:t>specify:</w:t>
      </w:r>
      <w:r w:rsidRPr="00505905">
        <w:rPr>
          <w:rFonts w:asciiTheme="majorHAnsi" w:hAnsiTheme="majorHAnsi"/>
          <w:sz w:val="24"/>
          <w:szCs w:val="24"/>
        </w:rPr>
        <w:t xml:space="preserve"> </w:t>
      </w:r>
    </w:p>
    <w:p w14:paraId="03DD454E" w14:textId="77777777" w:rsidR="0040620C" w:rsidRDefault="0040620C" w:rsidP="00505905">
      <w:pPr>
        <w:rPr>
          <w:rFonts w:asciiTheme="majorHAnsi" w:hAnsiTheme="majorHAnsi"/>
          <w:sz w:val="24"/>
          <w:szCs w:val="24"/>
        </w:rPr>
      </w:pPr>
    </w:p>
    <w:p w14:paraId="5AB8635A" w14:textId="066A48D7" w:rsidR="00505905" w:rsidRDefault="00505905" w:rsidP="00505905">
      <w:p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>How many emp</w:t>
      </w:r>
      <w:r w:rsidR="00B704E0">
        <w:rPr>
          <w:rFonts w:asciiTheme="majorHAnsi" w:hAnsiTheme="majorHAnsi"/>
          <w:sz w:val="24"/>
          <w:szCs w:val="24"/>
        </w:rPr>
        <w:t>loyees will participate in the P</w:t>
      </w:r>
      <w:r w:rsidRPr="00505905">
        <w:rPr>
          <w:rFonts w:asciiTheme="majorHAnsi" w:hAnsiTheme="majorHAnsi"/>
          <w:sz w:val="24"/>
          <w:szCs w:val="24"/>
        </w:rPr>
        <w:t xml:space="preserve">erformance </w:t>
      </w:r>
      <w:r w:rsidR="00561C7A">
        <w:rPr>
          <w:rFonts w:asciiTheme="majorHAnsi" w:hAnsiTheme="majorHAnsi"/>
          <w:sz w:val="24"/>
          <w:szCs w:val="24"/>
        </w:rPr>
        <w:t xml:space="preserve">Support </w:t>
      </w:r>
      <w:r w:rsidR="00B704E0">
        <w:rPr>
          <w:rFonts w:asciiTheme="majorHAnsi" w:hAnsiTheme="majorHAnsi"/>
          <w:sz w:val="24"/>
          <w:szCs w:val="24"/>
        </w:rPr>
        <w:t>Conversations Program</w:t>
      </w:r>
      <w:r w:rsidRPr="00505905">
        <w:rPr>
          <w:rFonts w:asciiTheme="majorHAnsi" w:hAnsiTheme="majorHAnsi"/>
          <w:sz w:val="24"/>
          <w:szCs w:val="24"/>
        </w:rPr>
        <w:t xml:space="preserve"> each year?</w:t>
      </w:r>
    </w:p>
    <w:p w14:paraId="6EC85F5D" w14:textId="77777777" w:rsidR="00505905" w:rsidRPr="00505905" w:rsidRDefault="00505905" w:rsidP="00505905">
      <w:pPr>
        <w:rPr>
          <w:rFonts w:asciiTheme="majorHAnsi" w:hAnsiTheme="majorHAnsi"/>
          <w:sz w:val="24"/>
          <w:szCs w:val="24"/>
        </w:rPr>
      </w:pPr>
    </w:p>
    <w:p w14:paraId="17FF73AA" w14:textId="68B09ED3" w:rsidR="00505905" w:rsidRDefault="00505905" w:rsidP="00505905">
      <w:p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 xml:space="preserve">Attach the list of employees that will be part of the </w:t>
      </w:r>
      <w:r w:rsidR="00B704E0">
        <w:rPr>
          <w:rFonts w:asciiTheme="majorHAnsi" w:hAnsiTheme="majorHAnsi"/>
          <w:sz w:val="24"/>
          <w:szCs w:val="24"/>
        </w:rPr>
        <w:t>P</w:t>
      </w:r>
      <w:r w:rsidR="00B704E0" w:rsidRPr="00505905">
        <w:rPr>
          <w:rFonts w:asciiTheme="majorHAnsi" w:hAnsiTheme="majorHAnsi"/>
          <w:sz w:val="24"/>
          <w:szCs w:val="24"/>
        </w:rPr>
        <w:t xml:space="preserve">erformance </w:t>
      </w:r>
      <w:r w:rsidR="00561C7A">
        <w:rPr>
          <w:rFonts w:asciiTheme="majorHAnsi" w:hAnsiTheme="majorHAnsi"/>
          <w:sz w:val="24"/>
          <w:szCs w:val="24"/>
        </w:rPr>
        <w:t xml:space="preserve">Support </w:t>
      </w:r>
      <w:r w:rsidR="00B704E0">
        <w:rPr>
          <w:rFonts w:asciiTheme="majorHAnsi" w:hAnsiTheme="majorHAnsi"/>
          <w:sz w:val="24"/>
          <w:szCs w:val="24"/>
        </w:rPr>
        <w:t>Conversations Program</w:t>
      </w:r>
      <w:r w:rsidR="00B704E0" w:rsidRPr="00505905">
        <w:rPr>
          <w:rFonts w:asciiTheme="majorHAnsi" w:hAnsiTheme="majorHAnsi"/>
          <w:sz w:val="24"/>
          <w:szCs w:val="24"/>
        </w:rPr>
        <w:t xml:space="preserve"> </w:t>
      </w:r>
      <w:r w:rsidRPr="00505905">
        <w:rPr>
          <w:rFonts w:asciiTheme="majorHAnsi" w:hAnsiTheme="majorHAnsi"/>
          <w:sz w:val="24"/>
          <w:szCs w:val="24"/>
        </w:rPr>
        <w:t>each year</w:t>
      </w:r>
      <w:r w:rsidR="00E36969">
        <w:rPr>
          <w:rFonts w:asciiTheme="majorHAnsi" w:hAnsiTheme="majorHAnsi"/>
          <w:sz w:val="24"/>
          <w:szCs w:val="24"/>
        </w:rPr>
        <w:t>.</w:t>
      </w:r>
    </w:p>
    <w:p w14:paraId="3E05046B" w14:textId="77777777" w:rsidR="00505905" w:rsidRPr="00505905" w:rsidRDefault="00505905" w:rsidP="00505905">
      <w:pPr>
        <w:rPr>
          <w:rFonts w:asciiTheme="majorHAnsi" w:hAnsiTheme="majorHAnsi"/>
          <w:sz w:val="24"/>
          <w:szCs w:val="24"/>
        </w:rPr>
      </w:pPr>
    </w:p>
    <w:p w14:paraId="61875788" w14:textId="77777777" w:rsidR="00505905" w:rsidRPr="00505905" w:rsidRDefault="00505905" w:rsidP="00505905">
      <w:p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 xml:space="preserve">What is the basis for the placement of the employees in each year? </w:t>
      </w:r>
    </w:p>
    <w:p w14:paraId="2035F45E" w14:textId="77777777" w:rsidR="00505905" w:rsidRPr="00505905" w:rsidRDefault="00505905" w:rsidP="00505905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>Program area</w:t>
      </w:r>
    </w:p>
    <w:p w14:paraId="50EC8C92" w14:textId="77777777" w:rsidR="00505905" w:rsidRPr="00505905" w:rsidRDefault="00505905" w:rsidP="00505905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>Length of service</w:t>
      </w:r>
    </w:p>
    <w:p w14:paraId="1DD98F63" w14:textId="77777777" w:rsidR="00505905" w:rsidRPr="00505905" w:rsidRDefault="00505905" w:rsidP="00505905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>Alphabetical</w:t>
      </w:r>
    </w:p>
    <w:p w14:paraId="3E5E9458" w14:textId="77777777" w:rsidR="00505905" w:rsidRPr="00505905" w:rsidRDefault="00505905" w:rsidP="00505905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>Physical work location</w:t>
      </w:r>
    </w:p>
    <w:p w14:paraId="4D6DC378" w14:textId="77777777" w:rsidR="00505905" w:rsidRPr="00505905" w:rsidRDefault="00505905" w:rsidP="00505905">
      <w:pPr>
        <w:pStyle w:val="ListParagraph"/>
        <w:numPr>
          <w:ilvl w:val="0"/>
          <w:numId w:val="2"/>
        </w:numPr>
        <w:rPr>
          <w:rFonts w:asciiTheme="majorHAnsi" w:hAnsiTheme="majorHAnsi"/>
          <w:sz w:val="24"/>
          <w:szCs w:val="24"/>
        </w:rPr>
      </w:pPr>
      <w:r w:rsidRPr="00505905">
        <w:rPr>
          <w:rFonts w:asciiTheme="majorHAnsi" w:hAnsiTheme="majorHAnsi"/>
          <w:sz w:val="24"/>
          <w:szCs w:val="24"/>
        </w:rPr>
        <w:t xml:space="preserve">Other, please specify: </w:t>
      </w:r>
    </w:p>
    <w:p w14:paraId="06F0A1B9" w14:textId="7248858B" w:rsidR="008410E5" w:rsidRDefault="008410E5"/>
    <w:p w14:paraId="63381822" w14:textId="7A02CD41" w:rsidR="00122461" w:rsidRDefault="00122461"/>
    <w:p w14:paraId="58892EF2" w14:textId="27E7A3D1" w:rsidR="00122461" w:rsidRPr="00122461" w:rsidRDefault="00122461">
      <w:pPr>
        <w:rPr>
          <w:b/>
        </w:rPr>
      </w:pPr>
      <w:r w:rsidRPr="00122461">
        <w:rPr>
          <w:b/>
        </w:rPr>
        <w:t>(For departmental planning purposes)</w:t>
      </w:r>
    </w:p>
    <w:sectPr w:rsidR="00122461" w:rsidRPr="0012246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67DE66" w14:textId="77777777" w:rsidR="00AC3206" w:rsidRDefault="00AC3206" w:rsidP="00505905">
      <w:pPr>
        <w:spacing w:after="0" w:line="240" w:lineRule="auto"/>
      </w:pPr>
      <w:r>
        <w:separator/>
      </w:r>
    </w:p>
  </w:endnote>
  <w:endnote w:type="continuationSeparator" w:id="0">
    <w:p w14:paraId="6EB7C7F2" w14:textId="77777777" w:rsidR="00AC3206" w:rsidRDefault="00AC3206" w:rsidP="005059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33323D" w14:textId="77777777" w:rsidR="00AC3206" w:rsidRDefault="00AC3206" w:rsidP="00505905">
      <w:pPr>
        <w:spacing w:after="0" w:line="240" w:lineRule="auto"/>
      </w:pPr>
      <w:r>
        <w:separator/>
      </w:r>
    </w:p>
  </w:footnote>
  <w:footnote w:type="continuationSeparator" w:id="0">
    <w:p w14:paraId="131BF42C" w14:textId="77777777" w:rsidR="00AC3206" w:rsidRDefault="00AC3206" w:rsidP="005059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F0AAC" w14:textId="4AF3C159" w:rsidR="00DA0F15" w:rsidRDefault="00302948">
    <w:pPr>
      <w:pStyle w:val="Header"/>
    </w:pPr>
    <w:r w:rsidRPr="000F27D8">
      <w:rPr>
        <w:b/>
        <w:bCs/>
        <w:noProof/>
      </w:rPr>
      <w:drawing>
        <wp:anchor distT="0" distB="0" distL="114300" distR="114300" simplePos="0" relativeHeight="251659264" behindDoc="1" locked="0" layoutInCell="1" allowOverlap="1" wp14:anchorId="044D5B56" wp14:editId="4BDC4215">
          <wp:simplePos x="0" y="0"/>
          <wp:positionH relativeFrom="page">
            <wp:posOffset>-7758</wp:posOffset>
          </wp:positionH>
          <wp:positionV relativeFrom="page">
            <wp:posOffset>4003</wp:posOffset>
          </wp:positionV>
          <wp:extent cx="7772400" cy="100584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8806ED"/>
    <w:multiLevelType w:val="hybridMultilevel"/>
    <w:tmpl w:val="CB308F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5E1DA9"/>
    <w:multiLevelType w:val="hybridMultilevel"/>
    <w:tmpl w:val="1048F0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NrA0sbQ0NTAyNLRQ0lEKTi0uzszPAykwrAUAfRznvSwAAAA="/>
  </w:docVars>
  <w:rsids>
    <w:rsidRoot w:val="00505905"/>
    <w:rsid w:val="00012D97"/>
    <w:rsid w:val="000277A4"/>
    <w:rsid w:val="00047A2D"/>
    <w:rsid w:val="00064931"/>
    <w:rsid w:val="000704EE"/>
    <w:rsid w:val="00080152"/>
    <w:rsid w:val="00095E43"/>
    <w:rsid w:val="000B0339"/>
    <w:rsid w:val="000D28EA"/>
    <w:rsid w:val="000D7689"/>
    <w:rsid w:val="000F64D8"/>
    <w:rsid w:val="00122461"/>
    <w:rsid w:val="00144C6C"/>
    <w:rsid w:val="00193592"/>
    <w:rsid w:val="001A4F24"/>
    <w:rsid w:val="001A72BF"/>
    <w:rsid w:val="00201A35"/>
    <w:rsid w:val="00221276"/>
    <w:rsid w:val="00243EBB"/>
    <w:rsid w:val="00253615"/>
    <w:rsid w:val="002A7612"/>
    <w:rsid w:val="002B0071"/>
    <w:rsid w:val="002E4480"/>
    <w:rsid w:val="002F7031"/>
    <w:rsid w:val="00302948"/>
    <w:rsid w:val="00310756"/>
    <w:rsid w:val="00325846"/>
    <w:rsid w:val="00333350"/>
    <w:rsid w:val="00336F5E"/>
    <w:rsid w:val="00356E64"/>
    <w:rsid w:val="00370AAD"/>
    <w:rsid w:val="003970A3"/>
    <w:rsid w:val="003A3C25"/>
    <w:rsid w:val="003A7225"/>
    <w:rsid w:val="003C7B2F"/>
    <w:rsid w:val="0040620C"/>
    <w:rsid w:val="004F51DC"/>
    <w:rsid w:val="00503D76"/>
    <w:rsid w:val="00505905"/>
    <w:rsid w:val="005363A5"/>
    <w:rsid w:val="00544ABA"/>
    <w:rsid w:val="005553CC"/>
    <w:rsid w:val="00561C7A"/>
    <w:rsid w:val="00581547"/>
    <w:rsid w:val="00587419"/>
    <w:rsid w:val="005F3738"/>
    <w:rsid w:val="00607683"/>
    <w:rsid w:val="00615260"/>
    <w:rsid w:val="00617BD6"/>
    <w:rsid w:val="006505FE"/>
    <w:rsid w:val="00666E81"/>
    <w:rsid w:val="006D5814"/>
    <w:rsid w:val="006E0D70"/>
    <w:rsid w:val="006E3F54"/>
    <w:rsid w:val="00701E0D"/>
    <w:rsid w:val="0070502E"/>
    <w:rsid w:val="007113C6"/>
    <w:rsid w:val="00730C2A"/>
    <w:rsid w:val="007A5E38"/>
    <w:rsid w:val="007B6882"/>
    <w:rsid w:val="007F7A3C"/>
    <w:rsid w:val="00804F62"/>
    <w:rsid w:val="00807A25"/>
    <w:rsid w:val="008110D4"/>
    <w:rsid w:val="00837FD8"/>
    <w:rsid w:val="008410E5"/>
    <w:rsid w:val="00843DBE"/>
    <w:rsid w:val="008624A8"/>
    <w:rsid w:val="008722A2"/>
    <w:rsid w:val="008A511E"/>
    <w:rsid w:val="008C643C"/>
    <w:rsid w:val="008E4907"/>
    <w:rsid w:val="009219DC"/>
    <w:rsid w:val="009A073B"/>
    <w:rsid w:val="009B3877"/>
    <w:rsid w:val="009F39C0"/>
    <w:rsid w:val="00A26372"/>
    <w:rsid w:val="00A357D1"/>
    <w:rsid w:val="00A50905"/>
    <w:rsid w:val="00A8043C"/>
    <w:rsid w:val="00A81B8B"/>
    <w:rsid w:val="00A90858"/>
    <w:rsid w:val="00AC3206"/>
    <w:rsid w:val="00AF1495"/>
    <w:rsid w:val="00B133B9"/>
    <w:rsid w:val="00B7030A"/>
    <w:rsid w:val="00B704E0"/>
    <w:rsid w:val="00C07338"/>
    <w:rsid w:val="00C245BB"/>
    <w:rsid w:val="00C250EA"/>
    <w:rsid w:val="00C654AE"/>
    <w:rsid w:val="00CD176C"/>
    <w:rsid w:val="00CE5215"/>
    <w:rsid w:val="00D1295B"/>
    <w:rsid w:val="00D352AB"/>
    <w:rsid w:val="00D35741"/>
    <w:rsid w:val="00D63E43"/>
    <w:rsid w:val="00D86004"/>
    <w:rsid w:val="00DA0F15"/>
    <w:rsid w:val="00DD3C11"/>
    <w:rsid w:val="00DE0C64"/>
    <w:rsid w:val="00DE136C"/>
    <w:rsid w:val="00E0533A"/>
    <w:rsid w:val="00E36969"/>
    <w:rsid w:val="00E45E17"/>
    <w:rsid w:val="00E645C0"/>
    <w:rsid w:val="00E7447F"/>
    <w:rsid w:val="00EA5BCF"/>
    <w:rsid w:val="00F17A98"/>
    <w:rsid w:val="00F53D95"/>
    <w:rsid w:val="00F63369"/>
    <w:rsid w:val="00FE5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5B566"/>
  <w15:chartTrackingRefBased/>
  <w15:docId w15:val="{2853EE97-AC5C-42BF-AABF-581D996F2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9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9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59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905"/>
  </w:style>
  <w:style w:type="paragraph" w:styleId="Footer">
    <w:name w:val="footer"/>
    <w:basedOn w:val="Normal"/>
    <w:link w:val="FooterChar"/>
    <w:uiPriority w:val="99"/>
    <w:unhideWhenUsed/>
    <w:rsid w:val="005059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905"/>
  </w:style>
  <w:style w:type="paragraph" w:styleId="BalloonText">
    <w:name w:val="Balloon Text"/>
    <w:basedOn w:val="Normal"/>
    <w:link w:val="BalloonTextChar"/>
    <w:uiPriority w:val="99"/>
    <w:semiHidden/>
    <w:unhideWhenUsed/>
    <w:rsid w:val="005815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4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815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5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54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 River College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lin Jm Reichardt</dc:creator>
  <cp:keywords/>
  <dc:description/>
  <cp:lastModifiedBy>Don Wickramanayaka</cp:lastModifiedBy>
  <cp:revision>43</cp:revision>
  <dcterms:created xsi:type="dcterms:W3CDTF">2019-12-13T14:57:00Z</dcterms:created>
  <dcterms:modified xsi:type="dcterms:W3CDTF">2021-11-25T16:27:00Z</dcterms:modified>
</cp:coreProperties>
</file>